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B47B9B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سازه های آبی 2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3B2D39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</w:t>
            </w:r>
            <w:r w:rsidR="00D705FB">
              <w:rPr>
                <w:rFonts w:hint="cs"/>
                <w:rtl/>
                <w:lang w:bidi="fa-IR"/>
              </w:rPr>
              <w:t xml:space="preserve"> 14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:rsidR="00B47B9B" w:rsidRDefault="00B47B9B" w:rsidP="00B47B9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شنبه 16-18</w:t>
            </w:r>
          </w:p>
          <w:p w:rsidR="003B2D39" w:rsidRDefault="003B2D39" w:rsidP="0048582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EF5F4D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EF5F4D" w:rsidP="00EF5F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B47B9B" w:rsidP="0048582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48582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D705FB" w:rsidP="00EF5F4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درس </w:t>
            </w:r>
            <w:r w:rsidR="00EF5F4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طراحی سازه های آبی 1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48582A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EF5F4D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میری تکلدانی، ا. سیاهی، م، ک. 1390. طراحی کانال های آبیاری و سازه های وابسته. انتشارات دانشگاه تهران.</w:t>
            </w:r>
          </w:p>
          <w:p w:rsidR="00E239E4" w:rsidRDefault="00A61610" w:rsidP="00EF5F4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</w:t>
            </w:r>
            <w:r w:rsidR="00EF5F4D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کبریان، ع. 1386. طراحی سازه های هیدرولیکی کانال ها. انتشارات عمیدی.</w:t>
            </w:r>
          </w:p>
          <w:p w:rsidR="00E239E4" w:rsidRDefault="00EF5F4D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بیات، ح.1382. بناهای آبی. انتشارات دانشگاه صنعتی امیرکبیر.</w:t>
            </w:r>
          </w:p>
          <w:p w:rsidR="00A61610" w:rsidRDefault="00EF5F4D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USBR (1983).Design of Small Dam. USBR.</w:t>
            </w:r>
          </w:p>
          <w:p w:rsidR="00E239E4" w:rsidRPr="00D705FB" w:rsidRDefault="00A422DF" w:rsidP="00A422D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Rezvan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, E</w:t>
            </w:r>
            <w:r w:rsidR="00621C2D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. (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1989). River Intakes and Diversion Dam</w:t>
            </w:r>
            <w:r w:rsidR="000F1F80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s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. Elsevier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 w:rsidP="00B23A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B23AF6">
              <w:rPr>
                <w:rFonts w:ascii="TimesNewRoman,Bold" w:hAnsi="TimesNewRoman,Bold" w:hint="cs"/>
                <w:rtl/>
                <w:lang w:bidi="fa-IR"/>
              </w:rPr>
              <w:t>مبانی طراحی سده های انحرافی</w:t>
            </w:r>
          </w:p>
          <w:p w:rsidR="00AC3C46" w:rsidRDefault="00AC3C46" w:rsidP="00B23A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B23AF6">
              <w:rPr>
                <w:rFonts w:ascii="TimesNewRoman,Bold" w:hAnsi="TimesNewRoman,Bold" w:hint="cs"/>
                <w:rtl/>
                <w:lang w:bidi="fa-IR"/>
              </w:rPr>
              <w:t>تعیین دوره بازگشت سدهای انحرافی</w:t>
            </w:r>
          </w:p>
          <w:p w:rsidR="00B23AF6" w:rsidRPr="00B23AF6" w:rsidRDefault="00B23AF6" w:rsidP="00B23AF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>
              <w:rPr>
                <w:rFonts w:ascii="TimesNewRoman,Bold" w:hAnsi="TimesNewRoman,Bold" w:hint="cs"/>
                <w:rtl/>
                <w:lang w:bidi="fa-IR"/>
              </w:rPr>
              <w:t>مطالعات هیدرولیکی سدهای انحرافی</w:t>
            </w:r>
          </w:p>
          <w:p w:rsidR="00AC3C46" w:rsidRDefault="00AC3C46" w:rsidP="00B23AF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B23AF6">
              <w:rPr>
                <w:rFonts w:ascii="TimesNewRoman,Bold" w:hAnsi="TimesNewRoman,Bold" w:hint="cs"/>
                <w:rtl/>
                <w:lang w:bidi="fa-IR"/>
              </w:rPr>
              <w:t>طراحی دهانه آبگیر</w:t>
            </w:r>
          </w:p>
          <w:p w:rsidR="00B23AF6" w:rsidRPr="00B23AF6" w:rsidRDefault="00B23AF6" w:rsidP="00B23AF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حوضچه رسوب گیر</w:t>
            </w:r>
          </w:p>
          <w:p w:rsidR="00B23AF6" w:rsidRPr="00B23AF6" w:rsidRDefault="00B23AF6" w:rsidP="00B23AF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سریز سد های انحرافی</w:t>
            </w:r>
          </w:p>
          <w:p w:rsidR="00B23AF6" w:rsidRPr="00B23AF6" w:rsidRDefault="00B23AF6" w:rsidP="00B23AF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B23AF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با طراح</w:t>
            </w:r>
            <w:r w:rsidRPr="00B23AF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B23AF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حوضچه پرش سدهای انحرفی</w:t>
            </w:r>
          </w:p>
          <w:p w:rsidR="00AC3C46" w:rsidRPr="00AC3C46" w:rsidRDefault="00AC3C46" w:rsidP="00B23AF6">
            <w:pPr>
              <w:pStyle w:val="ListParagraph"/>
              <w:numPr>
                <w:ilvl w:val="0"/>
                <w:numId w:val="13"/>
              </w:numPr>
              <w:rPr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B23AF6">
              <w:rPr>
                <w:rFonts w:ascii="TimesNewRoman,Bold" w:hAnsi="TimesNewRoman,Bold" w:hint="cs"/>
                <w:rtl/>
                <w:lang w:bidi="fa-IR"/>
              </w:rPr>
              <w:t>ارزیابی پایداری سدهای انحرافی</w:t>
            </w:r>
          </w:p>
          <w:p w:rsidR="004A39ED" w:rsidRPr="00A203BD" w:rsidRDefault="004A39ED" w:rsidP="00AC3C46">
            <w:pPr>
              <w:ind w:left="1080" w:firstLine="0"/>
              <w:rPr>
                <w:rtl/>
                <w:lang w:bidi="fa-IR"/>
              </w:rPr>
            </w:pP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B203E4" w:rsidRDefault="00270B3B" w:rsidP="00FA1CA2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FA1CA2">
              <w:rPr>
                <w:rFonts w:hint="cs"/>
                <w:rtl/>
                <w:lang w:bidi="fa-IR"/>
              </w:rPr>
              <w:t>طراحی سد های انحرافی</w:t>
            </w:r>
          </w:p>
          <w:p w:rsidR="00470DC9" w:rsidRPr="00AC3C46" w:rsidRDefault="00AC3C46" w:rsidP="00FA1CA2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FA1CA2">
              <w:rPr>
                <w:rFonts w:hint="cs"/>
                <w:rtl/>
                <w:lang w:bidi="fa-IR"/>
              </w:rPr>
              <w:t>ارزیابی اثرات زیست میحطی سدهای انحراف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D417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470DC9">
              <w:rPr>
                <w:rFonts w:hint="cs"/>
                <w:rtl/>
                <w:lang w:bidi="fa-IR"/>
              </w:rPr>
              <w:t>1</w:t>
            </w:r>
            <w:r w:rsidR="00D417EE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470DC9">
              <w:rPr>
                <w:rFonts w:hint="cs"/>
                <w:rtl/>
                <w:lang w:bidi="fa-IR"/>
              </w:rPr>
              <w:t>تئوری</w:t>
            </w:r>
          </w:p>
        </w:tc>
        <w:tc>
          <w:tcPr>
            <w:tcW w:w="1348" w:type="pct"/>
            <w:vAlign w:val="center"/>
          </w:tcPr>
          <w:p w:rsidR="00874CE3" w:rsidRDefault="00874CE3" w:rsidP="00274A9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274A9C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274A9C" w:rsidP="00470DC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 طراحی سد انحرافی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274A9C" w:rsidP="00274A9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 w:rsidP="00FA2ED0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FA2ED0">
              <w:rPr>
                <w:rFonts w:hint="cs"/>
                <w:szCs w:val="22"/>
                <w:rtl/>
                <w:lang w:bidi="fa-IR"/>
              </w:rPr>
              <w:t>پروژه طراحی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و در حین </w:t>
            </w:r>
            <w:r w:rsidR="00FA2ED0">
              <w:rPr>
                <w:rFonts w:hint="cs"/>
                <w:szCs w:val="22"/>
                <w:rtl/>
                <w:lang w:bidi="fa-IR"/>
              </w:rPr>
              <w:t>کلاس 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:rsidR="00F23877" w:rsidRDefault="00F23877" w:rsidP="00F23877">
            <w:pPr>
              <w:ind w:firstLine="0"/>
              <w:jc w:val="left"/>
              <w:rPr>
                <w:szCs w:val="22"/>
                <w:rtl/>
                <w:lang w:bidi="fa-IR"/>
              </w:rPr>
            </w:pP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 w:rsidP="00FA2ED0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FA2ED0" w:rsidP="00FA2ED0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وتحویل پروژه طراحی سد انحرافی</w:t>
            </w:r>
            <w:r w:rsidR="00D417EE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747C2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 xml:space="preserve">درباره مقررات </w:t>
            </w:r>
            <w:r w:rsidR="00747C25">
              <w:rPr>
                <w:rFonts w:hint="cs"/>
                <w:sz w:val="24"/>
                <w:szCs w:val="24"/>
                <w:rtl/>
                <w:lang w:bidi="fa-IR"/>
              </w:rPr>
              <w:t>کلاس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، نحوه ارزشیابی،عنوان و سرفصل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 w:rsidP="00F4063B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83A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983A66">
              <w:rPr>
                <w:rFonts w:hint="cs"/>
                <w:sz w:val="24"/>
                <w:szCs w:val="24"/>
                <w:rtl/>
              </w:rPr>
              <w:t>مطالعات اولیه، زمی شن</w:t>
            </w:r>
            <w:r w:rsidR="00F30F81">
              <w:rPr>
                <w:rFonts w:hint="cs"/>
                <w:sz w:val="24"/>
                <w:szCs w:val="24"/>
                <w:rtl/>
              </w:rPr>
              <w:t>ا</w:t>
            </w:r>
            <w:r w:rsidR="00983A66">
              <w:rPr>
                <w:rFonts w:hint="cs"/>
                <w:sz w:val="24"/>
                <w:szCs w:val="24"/>
                <w:rtl/>
              </w:rPr>
              <w:t>سی و ژئوتکنیک محل سد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F30F8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F30F81">
              <w:rPr>
                <w:rFonts w:hint="cs"/>
                <w:sz w:val="24"/>
                <w:szCs w:val="24"/>
                <w:rtl/>
              </w:rPr>
              <w:t>طراحی سد انحرافی:</w:t>
            </w:r>
            <w:r w:rsidR="00F30F81">
              <w:rPr>
                <w:rFonts w:hint="cs"/>
                <w:sz w:val="24"/>
                <w:szCs w:val="24"/>
                <w:rtl/>
                <w:lang w:bidi="fa-IR"/>
              </w:rPr>
              <w:t xml:space="preserve"> بخش هیدرولوژ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C4840" w:rsidRDefault="00937FAD" w:rsidP="00EC484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ش هیدرولوژی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937FAD" w:rsidRPr="004B330F" w:rsidRDefault="00937FAD" w:rsidP="00937FAD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>-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>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بخش هی</w:t>
            </w:r>
            <w:r>
              <w:rPr>
                <w:rFonts w:hint="cs"/>
                <w:sz w:val="24"/>
                <w:rtl/>
                <w:lang w:bidi="fa-IR"/>
              </w:rPr>
              <w:t>درولیکی</w:t>
            </w:r>
          </w:p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937FAD" w:rsidRPr="004B330F" w:rsidRDefault="00937FAD" w:rsidP="00937FA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</w:t>
            </w:r>
            <w:r>
              <w:rPr>
                <w:rFonts w:hint="cs"/>
                <w:rtl/>
                <w:lang w:bidi="fa-IR"/>
              </w:rPr>
              <w:t>هیدرولیکی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>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  <w:lang w:bidi="fa-IR"/>
              </w:rPr>
              <w:t>طراحی سرریز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</w:t>
            </w:r>
            <w:r>
              <w:rPr>
                <w:rFonts w:hint="cs"/>
                <w:rtl/>
                <w:lang w:bidi="fa-IR"/>
              </w:rPr>
              <w:t>طراحی سرریز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>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ط</w:t>
            </w:r>
            <w:r>
              <w:rPr>
                <w:rFonts w:hint="cs"/>
                <w:sz w:val="24"/>
                <w:rtl/>
                <w:lang w:bidi="fa-IR"/>
              </w:rPr>
              <w:t xml:space="preserve">راحی دهانه آبگیر 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طراحی </w:t>
            </w:r>
            <w:r>
              <w:rPr>
                <w:rFonts w:hint="cs"/>
                <w:rtl/>
                <w:lang w:bidi="fa-IR"/>
              </w:rPr>
              <w:t>دهانه آبگیر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>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طراحی </w:t>
            </w:r>
            <w:r>
              <w:rPr>
                <w:rFonts w:hint="cs"/>
                <w:sz w:val="24"/>
                <w:rtl/>
                <w:lang w:bidi="fa-IR"/>
              </w:rPr>
              <w:t>حوضه رسوبگیر و کانال انحراف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  <w:lang w:bidi="fa-IR"/>
              </w:rPr>
              <w:t xml:space="preserve">طراحی </w:t>
            </w:r>
            <w:proofErr w:type="spellStart"/>
            <w:r>
              <w:rPr>
                <w:sz w:val="24"/>
                <w:lang w:bidi="fa-IR"/>
              </w:rPr>
              <w:t>Sluce</w:t>
            </w:r>
            <w:proofErr w:type="spellEnd"/>
            <w:r>
              <w:rPr>
                <w:sz w:val="24"/>
                <w:lang w:bidi="fa-IR"/>
              </w:rPr>
              <w:t xml:space="preserve"> Way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طراحی </w:t>
            </w:r>
            <w:r>
              <w:rPr>
                <w:rFonts w:hint="cs"/>
                <w:rtl/>
                <w:lang w:bidi="fa-IR"/>
              </w:rPr>
              <w:t>حوضچه رسوبگیر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  <w:lang w:bidi="fa-IR"/>
              </w:rPr>
              <w:t>حوضه آرامش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طراحی </w:t>
            </w:r>
            <w:r>
              <w:rPr>
                <w:rFonts w:hint="cs"/>
                <w:rtl/>
                <w:lang w:bidi="fa-IR"/>
              </w:rPr>
              <w:t>حوضچه ارامش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0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sz w:val="24"/>
                <w:rtl/>
              </w:rPr>
              <w:t xml:space="preserve"> طراحی سد انحرافی:</w:t>
            </w:r>
            <w:r>
              <w:rPr>
                <w:rFonts w:hint="cs"/>
                <w:sz w:val="24"/>
                <w:rtl/>
                <w:lang w:bidi="fa-IR"/>
              </w:rPr>
              <w:t xml:space="preserve"> طراحی </w:t>
            </w:r>
            <w:r>
              <w:rPr>
                <w:rFonts w:hint="cs"/>
                <w:sz w:val="24"/>
                <w:rtl/>
                <w:lang w:bidi="fa-IR"/>
              </w:rPr>
              <w:t>دیواره های هدایت کننده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بررسی پایداری سد انحرفی: پایداری دربرابر لغزش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</w:rPr>
              <w:t xml:space="preserve">بررسی پایداری سد انحرفی: پایداری دربرابر </w:t>
            </w:r>
            <w:r>
              <w:rPr>
                <w:rFonts w:hint="cs"/>
                <w:sz w:val="24"/>
                <w:szCs w:val="24"/>
                <w:rtl/>
              </w:rPr>
              <w:t>وژاگونی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</w:rPr>
              <w:t xml:space="preserve">بررسی پایداری سد انحرفی: پایداری دربرابر </w:t>
            </w:r>
            <w:r>
              <w:rPr>
                <w:rFonts w:hint="cs"/>
                <w:sz w:val="24"/>
                <w:szCs w:val="24"/>
                <w:rtl/>
              </w:rPr>
              <w:t xml:space="preserve">خزش و </w:t>
            </w:r>
            <w:r>
              <w:rPr>
                <w:sz w:val="24"/>
                <w:szCs w:val="24"/>
              </w:rPr>
              <w:t>Uplift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3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 طراحی:</w:t>
            </w:r>
          </w:p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بخش </w:t>
            </w:r>
            <w:r>
              <w:rPr>
                <w:rFonts w:hint="cs"/>
                <w:rtl/>
                <w:lang w:bidi="fa-IR"/>
              </w:rPr>
              <w:t>کنترل پایداری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پیاده کردن کانال های اصلی و فرعی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مکان یابی سازه های </w:t>
            </w:r>
            <w:r w:rsidRPr="00713D26">
              <w:rPr>
                <w:rFonts w:ascii="TimesNewRoman,Bold" w:hAnsi="TimesNewRoman,Bold" w:hint="cs"/>
                <w:rtl/>
                <w:lang w:bidi="fa-IR"/>
              </w:rPr>
              <w:t>کنترل وتنظیم در کانال اصلی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2 و 3و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bookmarkStart w:id="0" w:name="_GoBack"/>
            <w:bookmarkEnd w:id="0"/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طبقه بندی انواع سد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37FAD" w:rsidTr="00EC4840">
        <w:tc>
          <w:tcPr>
            <w:tcW w:w="344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7</w:t>
            </w:r>
          </w:p>
        </w:tc>
        <w:tc>
          <w:tcPr>
            <w:tcW w:w="2196" w:type="pct"/>
            <w:vAlign w:val="center"/>
          </w:tcPr>
          <w:p w:rsidR="00937FAD" w:rsidRDefault="00937FAD" w:rsidP="00937F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طرح جامع سد انحرافی به همراه شبکه ابیاری و زهکشی پایین دست آن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rFonts w:eastAsia="Calibri" w:hint="cs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37FAD" w:rsidRDefault="00937FAD" w:rsidP="00937F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eastAsia="Calibri" w:hint="cs"/>
                <w:rtl/>
                <w:lang w:bidi="fa-IR"/>
              </w:rPr>
              <w:t xml:space="preserve"> منبع 3 و 4</w:t>
            </w:r>
          </w:p>
        </w:tc>
        <w:tc>
          <w:tcPr>
            <w:tcW w:w="792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937FAD" w:rsidRDefault="00937FAD" w:rsidP="00937FA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 w:rsidP="004A31C5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042D" w:rsidRDefault="0040042D">
      <w:pPr>
        <w:spacing w:after="0"/>
      </w:pPr>
      <w:r>
        <w:separator/>
      </w:r>
    </w:p>
  </w:endnote>
  <w:endnote w:type="continuationSeparator" w:id="0">
    <w:p w:rsidR="0040042D" w:rsidRDefault="004004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7FAD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042D" w:rsidRDefault="0040042D">
      <w:pPr>
        <w:spacing w:after="0"/>
      </w:pPr>
      <w:r>
        <w:separator/>
      </w:r>
    </w:p>
  </w:footnote>
  <w:footnote w:type="continuationSeparator" w:id="0">
    <w:p w:rsidR="0040042D" w:rsidRDefault="004004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2169B"/>
    <w:rsid w:val="00031E03"/>
    <w:rsid w:val="000D00DE"/>
    <w:rsid w:val="000F1F80"/>
    <w:rsid w:val="001324C5"/>
    <w:rsid w:val="00133ACF"/>
    <w:rsid w:val="0014319B"/>
    <w:rsid w:val="00215407"/>
    <w:rsid w:val="002518C7"/>
    <w:rsid w:val="00270B3B"/>
    <w:rsid w:val="00274A9C"/>
    <w:rsid w:val="00283973"/>
    <w:rsid w:val="00301070"/>
    <w:rsid w:val="00322BA7"/>
    <w:rsid w:val="00323166"/>
    <w:rsid w:val="00335788"/>
    <w:rsid w:val="00343495"/>
    <w:rsid w:val="00391008"/>
    <w:rsid w:val="003B2D39"/>
    <w:rsid w:val="003B6A7E"/>
    <w:rsid w:val="003D28D1"/>
    <w:rsid w:val="0040042D"/>
    <w:rsid w:val="00410EBA"/>
    <w:rsid w:val="00436D0D"/>
    <w:rsid w:val="0046686E"/>
    <w:rsid w:val="00470DC9"/>
    <w:rsid w:val="00482A2D"/>
    <w:rsid w:val="00483F25"/>
    <w:rsid w:val="0048582A"/>
    <w:rsid w:val="004A31C5"/>
    <w:rsid w:val="004A39ED"/>
    <w:rsid w:val="004B330F"/>
    <w:rsid w:val="004B62E1"/>
    <w:rsid w:val="00557CAA"/>
    <w:rsid w:val="005C7912"/>
    <w:rsid w:val="005D2212"/>
    <w:rsid w:val="005E7DA7"/>
    <w:rsid w:val="005F51C4"/>
    <w:rsid w:val="00621C2D"/>
    <w:rsid w:val="006306AA"/>
    <w:rsid w:val="0069625F"/>
    <w:rsid w:val="00713D26"/>
    <w:rsid w:val="00742956"/>
    <w:rsid w:val="00747C25"/>
    <w:rsid w:val="00777F12"/>
    <w:rsid w:val="007D0579"/>
    <w:rsid w:val="007D06B5"/>
    <w:rsid w:val="007D3F2D"/>
    <w:rsid w:val="00845E6B"/>
    <w:rsid w:val="008577D5"/>
    <w:rsid w:val="00874CE3"/>
    <w:rsid w:val="008A7817"/>
    <w:rsid w:val="00937CE6"/>
    <w:rsid w:val="00937FAD"/>
    <w:rsid w:val="0094610A"/>
    <w:rsid w:val="00983A66"/>
    <w:rsid w:val="009F25AD"/>
    <w:rsid w:val="00A12FC4"/>
    <w:rsid w:val="00A203BD"/>
    <w:rsid w:val="00A32DB9"/>
    <w:rsid w:val="00A334B0"/>
    <w:rsid w:val="00A422DF"/>
    <w:rsid w:val="00A61610"/>
    <w:rsid w:val="00AB302B"/>
    <w:rsid w:val="00AC3C46"/>
    <w:rsid w:val="00B12AA2"/>
    <w:rsid w:val="00B166DC"/>
    <w:rsid w:val="00B203E4"/>
    <w:rsid w:val="00B23AF6"/>
    <w:rsid w:val="00B47B9B"/>
    <w:rsid w:val="00B61DD9"/>
    <w:rsid w:val="00B97AB4"/>
    <w:rsid w:val="00BA0EC9"/>
    <w:rsid w:val="00C23AA4"/>
    <w:rsid w:val="00C63E3C"/>
    <w:rsid w:val="00CA24A3"/>
    <w:rsid w:val="00D0285D"/>
    <w:rsid w:val="00D32B1F"/>
    <w:rsid w:val="00D417EE"/>
    <w:rsid w:val="00D478C1"/>
    <w:rsid w:val="00D705FB"/>
    <w:rsid w:val="00D76CF0"/>
    <w:rsid w:val="00D91D63"/>
    <w:rsid w:val="00DC63C5"/>
    <w:rsid w:val="00E239E4"/>
    <w:rsid w:val="00E4734B"/>
    <w:rsid w:val="00E609A2"/>
    <w:rsid w:val="00E828BB"/>
    <w:rsid w:val="00EC4840"/>
    <w:rsid w:val="00EE3B98"/>
    <w:rsid w:val="00EF5E75"/>
    <w:rsid w:val="00EF5F4D"/>
    <w:rsid w:val="00F23877"/>
    <w:rsid w:val="00F30F81"/>
    <w:rsid w:val="00F4063B"/>
    <w:rsid w:val="00F67346"/>
    <w:rsid w:val="00FA1CA2"/>
    <w:rsid w:val="00FA1E89"/>
    <w:rsid w:val="00FA2ED0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E0DC9-4BDA-43F2-A188-55ACF5EA9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7</cp:revision>
  <dcterms:created xsi:type="dcterms:W3CDTF">2019-04-02T05:38:00Z</dcterms:created>
  <dcterms:modified xsi:type="dcterms:W3CDTF">2019-04-02T07:48:00Z</dcterms:modified>
</cp:coreProperties>
</file>